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06F446" w14:textId="1A700594" w:rsidR="00B2262A" w:rsidRDefault="00B2262A" w:rsidP="00B2262A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ELEC-</w:t>
      </w:r>
      <w:r w:rsidR="007C1D9E">
        <w:rPr>
          <w:rFonts w:ascii="Times New Roman" w:hAnsi="Times New Roman" w:cs="Times New Roman"/>
          <w:sz w:val="40"/>
          <w:szCs w:val="40"/>
        </w:rPr>
        <w:t>3800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14:paraId="1DD60EFA" w14:textId="76F33399" w:rsidR="00B2262A" w:rsidRDefault="007C1D9E" w:rsidP="00B2262A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andom Signals and Systems</w:t>
      </w:r>
    </w:p>
    <w:p w14:paraId="380955BA" w14:textId="77777777" w:rsidR="00B2262A" w:rsidRDefault="00B2262A" w:rsidP="00B2262A">
      <w:pPr>
        <w:spacing w:line="240" w:lineRule="auto"/>
        <w:rPr>
          <w:rFonts w:ascii="Times New Roman" w:hAnsi="Times New Roman" w:cs="Times New Roman"/>
        </w:rPr>
      </w:pPr>
    </w:p>
    <w:p w14:paraId="592A904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 Jacob Howard</w:t>
      </w:r>
    </w:p>
    <w:p w14:paraId="50EE7146" w14:textId="4B45908A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="00DE63C3">
        <w:rPr>
          <w:rFonts w:ascii="Times New Roman" w:hAnsi="Times New Roman" w:cs="Times New Roman"/>
          <w:sz w:val="24"/>
          <w:szCs w:val="24"/>
        </w:rPr>
        <w:t>Prof. Stan Reeves</w:t>
      </w:r>
    </w:p>
    <w:p w14:paraId="667C7713" w14:textId="13D3CE94" w:rsidR="00B2262A" w:rsidRDefault="006C286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</w:t>
      </w:r>
      <w:r w:rsidR="00B2262A">
        <w:rPr>
          <w:rFonts w:ascii="Times New Roman" w:hAnsi="Times New Roman" w:cs="Times New Roman"/>
          <w:sz w:val="24"/>
          <w:szCs w:val="24"/>
        </w:rPr>
        <w:t xml:space="preserve">DATE: </w:t>
      </w:r>
      <w:r w:rsidR="00AE533C">
        <w:rPr>
          <w:rFonts w:ascii="Times New Roman" w:hAnsi="Times New Roman" w:cs="Times New Roman"/>
          <w:sz w:val="24"/>
          <w:szCs w:val="24"/>
        </w:rPr>
        <w:t>2</w:t>
      </w:r>
      <w:r w:rsidR="00B2262A">
        <w:rPr>
          <w:rFonts w:ascii="Times New Roman" w:hAnsi="Times New Roman" w:cs="Times New Roman"/>
          <w:sz w:val="24"/>
          <w:szCs w:val="24"/>
        </w:rPr>
        <w:t>/</w:t>
      </w:r>
      <w:r w:rsidR="00AE533C">
        <w:rPr>
          <w:rFonts w:ascii="Times New Roman" w:hAnsi="Times New Roman" w:cs="Times New Roman"/>
          <w:sz w:val="24"/>
          <w:szCs w:val="24"/>
        </w:rPr>
        <w:t>18</w:t>
      </w:r>
      <w:r w:rsidR="00B2262A">
        <w:rPr>
          <w:rFonts w:ascii="Times New Roman" w:hAnsi="Times New Roman" w:cs="Times New Roman"/>
          <w:sz w:val="24"/>
          <w:szCs w:val="24"/>
        </w:rPr>
        <w:t>/2</w:t>
      </w:r>
      <w:r w:rsidR="00DE63C3">
        <w:rPr>
          <w:rFonts w:ascii="Times New Roman" w:hAnsi="Times New Roman" w:cs="Times New Roman"/>
          <w:sz w:val="24"/>
          <w:szCs w:val="24"/>
        </w:rPr>
        <w:t>2</w:t>
      </w:r>
    </w:p>
    <w:p w14:paraId="6B0B0A9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</w:rPr>
      </w:pPr>
    </w:p>
    <w:p w14:paraId="4053EE45" w14:textId="6C87C8BD" w:rsidR="00B2262A" w:rsidRPr="004401D1" w:rsidRDefault="00DE63C3" w:rsidP="004401D1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bookmarkStart w:id="0" w:name="_Hlk34232564"/>
      <w:r>
        <w:rPr>
          <w:rFonts w:ascii="Times New Roman" w:hAnsi="Times New Roman" w:cs="Times New Roman"/>
          <w:sz w:val="44"/>
          <w:szCs w:val="44"/>
        </w:rPr>
        <w:t xml:space="preserve">Project </w:t>
      </w:r>
      <w:bookmarkEnd w:id="0"/>
      <w:r w:rsidR="00AE533C">
        <w:rPr>
          <w:rFonts w:ascii="Times New Roman" w:hAnsi="Times New Roman" w:cs="Times New Roman"/>
          <w:sz w:val="44"/>
          <w:szCs w:val="44"/>
        </w:rPr>
        <w:t>2</w:t>
      </w:r>
      <w:r w:rsidR="00B2262A">
        <w:rPr>
          <w:rFonts w:ascii="Times New Roman" w:hAnsi="Times New Roman" w:cs="Times New Roman"/>
        </w:rPr>
        <w:br w:type="page"/>
      </w:r>
    </w:p>
    <w:p w14:paraId="6EE8B3CA" w14:textId="77777777" w:rsidR="00B2262A" w:rsidRDefault="00B2262A" w:rsidP="00B2262A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Introduction</w:t>
      </w:r>
    </w:p>
    <w:p w14:paraId="70464DB5" w14:textId="2824C8A9" w:rsidR="00B2262A" w:rsidRPr="00DE2A6B" w:rsidRDefault="004401D1" w:rsidP="00DE2A6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project, we were to run simulations in </w:t>
      </w:r>
      <w:r w:rsidR="00CE5AE3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atlab </w:t>
      </w:r>
      <w:r w:rsidR="00AE533C">
        <w:rPr>
          <w:rFonts w:ascii="Times New Roman" w:hAnsi="Times New Roman" w:cs="Times New Roman"/>
          <w:sz w:val="24"/>
          <w:szCs w:val="24"/>
        </w:rPr>
        <w:t xml:space="preserve">using the </w:t>
      </w:r>
      <w:proofErr w:type="gramStart"/>
      <w:r w:rsidR="00AE533C">
        <w:rPr>
          <w:rFonts w:ascii="Times New Roman" w:hAnsi="Times New Roman" w:cs="Times New Roman"/>
          <w:sz w:val="24"/>
          <w:szCs w:val="24"/>
        </w:rPr>
        <w:t>rand(</w:t>
      </w:r>
      <w:proofErr w:type="gramEnd"/>
      <w:r w:rsidR="00AE533C">
        <w:rPr>
          <w:rFonts w:ascii="Times New Roman" w:hAnsi="Times New Roman" w:cs="Times New Roman"/>
          <w:sz w:val="24"/>
          <w:szCs w:val="24"/>
        </w:rPr>
        <w:t>) func</w:t>
      </w:r>
      <w:r w:rsidR="004B7F6F">
        <w:rPr>
          <w:rFonts w:ascii="Times New Roman" w:hAnsi="Times New Roman" w:cs="Times New Roman"/>
          <w:sz w:val="24"/>
          <w:szCs w:val="24"/>
        </w:rPr>
        <w:t>t</w:t>
      </w:r>
      <w:r w:rsidR="00AE533C">
        <w:rPr>
          <w:rFonts w:ascii="Times New Roman" w:hAnsi="Times New Roman" w:cs="Times New Roman"/>
          <w:sz w:val="24"/>
          <w:szCs w:val="24"/>
        </w:rPr>
        <w:t>ion</w:t>
      </w:r>
      <w:r>
        <w:rPr>
          <w:rFonts w:ascii="Times New Roman" w:hAnsi="Times New Roman" w:cs="Times New Roman"/>
          <w:sz w:val="24"/>
          <w:szCs w:val="24"/>
        </w:rPr>
        <w:t xml:space="preserve">. There were </w:t>
      </w:r>
      <w:r w:rsidR="00530850">
        <w:rPr>
          <w:rFonts w:ascii="Times New Roman" w:hAnsi="Times New Roman" w:cs="Times New Roman"/>
          <w:sz w:val="24"/>
          <w:szCs w:val="24"/>
        </w:rPr>
        <w:t>si</w:t>
      </w:r>
      <w:r w:rsidR="004B7F6F">
        <w:rPr>
          <w:rFonts w:ascii="Times New Roman" w:hAnsi="Times New Roman" w:cs="Times New Roman"/>
          <w:sz w:val="24"/>
          <w:szCs w:val="24"/>
        </w:rPr>
        <w:t>x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30850">
        <w:rPr>
          <w:rFonts w:ascii="Times New Roman" w:hAnsi="Times New Roman" w:cs="Times New Roman"/>
          <w:sz w:val="24"/>
          <w:szCs w:val="24"/>
        </w:rPr>
        <w:t>tasks</w:t>
      </w:r>
      <w:r>
        <w:rPr>
          <w:rFonts w:ascii="Times New Roman" w:hAnsi="Times New Roman" w:cs="Times New Roman"/>
          <w:sz w:val="24"/>
          <w:szCs w:val="24"/>
        </w:rPr>
        <w:t xml:space="preserve"> given to us</w:t>
      </w:r>
      <w:r w:rsidR="00530850">
        <w:rPr>
          <w:rFonts w:ascii="Times New Roman" w:hAnsi="Times New Roman" w:cs="Times New Roman"/>
          <w:sz w:val="24"/>
          <w:szCs w:val="24"/>
        </w:rPr>
        <w:t>, although task one was just to input code required for all tasks</w:t>
      </w:r>
      <w:r>
        <w:rPr>
          <w:rFonts w:ascii="Times New Roman" w:hAnsi="Times New Roman" w:cs="Times New Roman"/>
          <w:sz w:val="24"/>
          <w:szCs w:val="24"/>
        </w:rPr>
        <w:t>. We were to</w:t>
      </w:r>
      <w:r w:rsidR="00CE5AE3">
        <w:rPr>
          <w:rFonts w:ascii="Times New Roman" w:hAnsi="Times New Roman" w:cs="Times New Roman"/>
          <w:sz w:val="24"/>
          <w:szCs w:val="24"/>
        </w:rPr>
        <w:t xml:space="preserve"> code in Matlab </w:t>
      </w:r>
      <w:r w:rsidR="00530850">
        <w:rPr>
          <w:rFonts w:ascii="Times New Roman" w:hAnsi="Times New Roman" w:cs="Times New Roman"/>
          <w:sz w:val="24"/>
          <w:szCs w:val="24"/>
        </w:rPr>
        <w:t>plot graphs of the random numbers</w:t>
      </w:r>
      <w:r w:rsidR="00CE5AE3">
        <w:rPr>
          <w:rFonts w:ascii="Times New Roman" w:hAnsi="Times New Roman" w:cs="Times New Roman"/>
          <w:sz w:val="24"/>
          <w:szCs w:val="24"/>
        </w:rPr>
        <w:t>.</w:t>
      </w:r>
    </w:p>
    <w:p w14:paraId="54200660" w14:textId="163E4413" w:rsidR="00B2262A" w:rsidRPr="00DE2A6B" w:rsidRDefault="000873C2" w:rsidP="00DE2A6B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Exercise</w:t>
      </w:r>
      <w:r w:rsidR="009E6607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530850">
        <w:rPr>
          <w:rFonts w:ascii="Times New Roman" w:hAnsi="Times New Roman" w:cs="Times New Roman"/>
          <w:b/>
          <w:bCs/>
          <w:color w:val="auto"/>
        </w:rPr>
        <w:t>2</w:t>
      </w:r>
    </w:p>
    <w:p w14:paraId="00DA1CCD" w14:textId="6F8B3857" w:rsidR="008037D2" w:rsidRDefault="008037D2" w:rsidP="00DE2A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E2A6B">
        <w:rPr>
          <w:rFonts w:ascii="Times New Roman" w:hAnsi="Times New Roman" w:cs="Times New Roman"/>
          <w:sz w:val="24"/>
          <w:szCs w:val="24"/>
        </w:rPr>
        <w:tab/>
      </w:r>
      <w:r w:rsidR="00DE2A6B">
        <w:rPr>
          <w:rFonts w:ascii="Times New Roman" w:hAnsi="Times New Roman" w:cs="Times New Roman"/>
          <w:sz w:val="24"/>
          <w:szCs w:val="24"/>
        </w:rPr>
        <w:t xml:space="preserve">In step </w:t>
      </w:r>
      <w:r w:rsidR="00530850">
        <w:rPr>
          <w:rFonts w:ascii="Times New Roman" w:hAnsi="Times New Roman" w:cs="Times New Roman"/>
          <w:sz w:val="24"/>
          <w:szCs w:val="24"/>
        </w:rPr>
        <w:t xml:space="preserve">2 </w:t>
      </w:r>
      <w:r w:rsidR="000873C2">
        <w:rPr>
          <w:rFonts w:ascii="Times New Roman" w:hAnsi="Times New Roman" w:cs="Times New Roman"/>
          <w:sz w:val="24"/>
          <w:szCs w:val="24"/>
        </w:rPr>
        <w:t>we were</w:t>
      </w:r>
      <w:r w:rsidR="007809DD">
        <w:rPr>
          <w:rFonts w:ascii="Times New Roman" w:hAnsi="Times New Roman" w:cs="Times New Roman"/>
          <w:sz w:val="24"/>
          <w:szCs w:val="24"/>
        </w:rPr>
        <w:t xml:space="preserve"> told to </w:t>
      </w:r>
      <w:r w:rsidR="00530850">
        <w:rPr>
          <w:rFonts w:ascii="Times New Roman" w:hAnsi="Times New Roman" w:cs="Times New Roman"/>
          <w:sz w:val="24"/>
          <w:szCs w:val="24"/>
        </w:rPr>
        <w:t xml:space="preserve">write code using the </w:t>
      </w:r>
      <w:proofErr w:type="gramStart"/>
      <w:r w:rsidR="00530850">
        <w:rPr>
          <w:rFonts w:ascii="Times New Roman" w:hAnsi="Times New Roman" w:cs="Times New Roman"/>
          <w:sz w:val="24"/>
          <w:szCs w:val="24"/>
        </w:rPr>
        <w:t>rand(</w:t>
      </w:r>
      <w:proofErr w:type="gramEnd"/>
      <w:r w:rsidR="00530850">
        <w:rPr>
          <w:rFonts w:ascii="Times New Roman" w:hAnsi="Times New Roman" w:cs="Times New Roman"/>
          <w:sz w:val="24"/>
          <w:szCs w:val="24"/>
        </w:rPr>
        <w:t xml:space="preserve">) </w:t>
      </w:r>
      <w:r w:rsidR="00E3496E">
        <w:rPr>
          <w:rFonts w:ascii="Times New Roman" w:hAnsi="Times New Roman" w:cs="Times New Roman"/>
          <w:sz w:val="24"/>
          <w:szCs w:val="24"/>
        </w:rPr>
        <w:t>function to generate 200 random numbers and create a 10 bin histogram of the numbers</w:t>
      </w:r>
      <w:r w:rsidR="008D6118">
        <w:rPr>
          <w:rFonts w:ascii="Times New Roman" w:hAnsi="Times New Roman" w:cs="Times New Roman"/>
          <w:sz w:val="24"/>
          <w:szCs w:val="24"/>
        </w:rPr>
        <w:t>. The code can be seen in</w:t>
      </w:r>
      <w:r w:rsidR="00393DE0">
        <w:rPr>
          <w:rFonts w:ascii="Times New Roman" w:hAnsi="Times New Roman" w:cs="Times New Roman"/>
          <w:sz w:val="24"/>
          <w:szCs w:val="24"/>
        </w:rPr>
        <w:t xml:space="preserve"> </w:t>
      </w:r>
      <w:r w:rsidR="00393DE0" w:rsidRPr="00CF3CC6">
        <w:rPr>
          <w:rFonts w:ascii="Times New Roman" w:hAnsi="Times New Roman" w:cs="Times New Roman"/>
          <w:i/>
          <w:iCs/>
          <w:sz w:val="24"/>
          <w:szCs w:val="24"/>
        </w:rPr>
        <w:t>Code 1</w:t>
      </w:r>
      <w:r w:rsidR="00393DE0">
        <w:rPr>
          <w:rFonts w:ascii="Times New Roman" w:hAnsi="Times New Roman" w:cs="Times New Roman"/>
          <w:sz w:val="24"/>
          <w:szCs w:val="24"/>
        </w:rPr>
        <w:t xml:space="preserve">. </w:t>
      </w:r>
      <w:r w:rsidR="006273F0">
        <w:rPr>
          <w:rFonts w:ascii="Times New Roman" w:hAnsi="Times New Roman" w:cs="Times New Roman"/>
          <w:sz w:val="24"/>
          <w:szCs w:val="24"/>
        </w:rPr>
        <w:t xml:space="preserve">The graph can be seen in </w:t>
      </w:r>
      <w:r w:rsidR="006273F0" w:rsidRPr="006273F0">
        <w:rPr>
          <w:rFonts w:ascii="Times New Roman" w:hAnsi="Times New Roman" w:cs="Times New Roman"/>
          <w:i/>
          <w:iCs/>
          <w:sz w:val="24"/>
          <w:szCs w:val="24"/>
        </w:rPr>
        <w:t>Figure 1</w:t>
      </w:r>
      <w:r w:rsidR="006273F0">
        <w:rPr>
          <w:rFonts w:ascii="Times New Roman" w:hAnsi="Times New Roman" w:cs="Times New Roman"/>
          <w:sz w:val="24"/>
          <w:szCs w:val="24"/>
        </w:rPr>
        <w:t>.</w:t>
      </w:r>
    </w:p>
    <w:p w14:paraId="331C4B60" w14:textId="1E7BED3D" w:rsidR="00393DE0" w:rsidRDefault="00393DE0" w:rsidP="00DE2A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D6118">
        <w:rPr>
          <w:rFonts w:ascii="Times New Roman" w:hAnsi="Times New Roman" w:cs="Times New Roman"/>
          <w:sz w:val="24"/>
          <w:szCs w:val="24"/>
        </w:rPr>
        <w:t xml:space="preserve">Question: </w:t>
      </w:r>
      <w:r w:rsidR="008D6118" w:rsidRPr="008D6118">
        <w:rPr>
          <w:rFonts w:ascii="Times New Roman" w:hAnsi="Times New Roman" w:cs="Times New Roman"/>
          <w:sz w:val="24"/>
          <w:szCs w:val="24"/>
        </w:rPr>
        <w:t>What is the expected shape of the histogram based on the shape of the density function of the random number generator?</w:t>
      </w:r>
      <w:r w:rsidR="001D1707" w:rsidRPr="001D1707">
        <w:t xml:space="preserve"> </w:t>
      </w:r>
      <w:r w:rsidR="001D1707" w:rsidRPr="001D1707">
        <w:rPr>
          <w:rFonts w:ascii="Times New Roman" w:hAnsi="Times New Roman" w:cs="Times New Roman"/>
          <w:sz w:val="24"/>
          <w:szCs w:val="24"/>
        </w:rPr>
        <w:t>Why does the plot vary from its expected shape?</w:t>
      </w:r>
    </w:p>
    <w:p w14:paraId="32938909" w14:textId="32DBAE93" w:rsidR="008D6118" w:rsidRPr="001D1707" w:rsidRDefault="008D6118" w:rsidP="00DE2A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1D1707">
        <w:rPr>
          <w:rFonts w:ascii="Times New Roman" w:hAnsi="Times New Roman" w:cs="Times New Roman"/>
          <w:sz w:val="24"/>
          <w:szCs w:val="24"/>
        </w:rPr>
        <w:t xml:space="preserve">Answer: </w:t>
      </w:r>
      <w:r w:rsidR="001D1707" w:rsidRPr="001D1707">
        <w:rPr>
          <w:rFonts w:ascii="Times New Roman" w:hAnsi="Times New Roman" w:cs="Times New Roman"/>
          <w:sz w:val="24"/>
          <w:szCs w:val="24"/>
        </w:rPr>
        <w:t>The expected shape was a bell curve</w:t>
      </w:r>
      <w:r w:rsidR="00702B36">
        <w:rPr>
          <w:rFonts w:ascii="Times New Roman" w:hAnsi="Times New Roman" w:cs="Times New Roman"/>
          <w:sz w:val="24"/>
          <w:szCs w:val="24"/>
        </w:rPr>
        <w:t xml:space="preserve"> with most values showing in the middle</w:t>
      </w:r>
      <w:r w:rsidR="0066025F">
        <w:rPr>
          <w:rFonts w:ascii="Times New Roman" w:hAnsi="Times New Roman" w:cs="Times New Roman"/>
          <w:sz w:val="24"/>
          <w:szCs w:val="24"/>
        </w:rPr>
        <w:t>. I believe the pot varies because not enough variables were generated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90"/>
      </w:tblGrid>
      <w:tr w:rsidR="00B11898" w14:paraId="6BABA90F" w14:textId="77777777" w:rsidTr="008A524A">
        <w:trPr>
          <w:jc w:val="center"/>
        </w:trPr>
        <w:tc>
          <w:tcPr>
            <w:tcW w:w="4590" w:type="dxa"/>
          </w:tcPr>
          <w:p w14:paraId="223F4059" w14:textId="77777777" w:rsidR="006273F0" w:rsidRPr="006273F0" w:rsidRDefault="006273F0" w:rsidP="006273F0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r w:rsidRPr="006273F0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%% Part 2calculate 200 random numbers</w:t>
            </w:r>
          </w:p>
          <w:p w14:paraId="6F946A06" w14:textId="77777777" w:rsidR="006273F0" w:rsidRPr="006273F0" w:rsidRDefault="006273F0" w:rsidP="006273F0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r w:rsidRPr="006273F0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 xml:space="preserve">x = </w:t>
            </w:r>
            <w:proofErr w:type="gramStart"/>
            <w:r w:rsidRPr="006273F0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rand(</w:t>
            </w:r>
            <w:proofErr w:type="gramEnd"/>
            <w:r w:rsidRPr="006273F0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1, 200);</w:t>
            </w:r>
          </w:p>
          <w:p w14:paraId="2BB46443" w14:textId="77777777" w:rsidR="006273F0" w:rsidRPr="006273F0" w:rsidRDefault="006273F0" w:rsidP="006273F0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proofErr w:type="gramStart"/>
            <w:r w:rsidRPr="006273F0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figure(</w:t>
            </w:r>
            <w:proofErr w:type="gramEnd"/>
            <w:r w:rsidRPr="006273F0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1)</w:t>
            </w:r>
          </w:p>
          <w:p w14:paraId="42773063" w14:textId="77777777" w:rsidR="006273F0" w:rsidRPr="006273F0" w:rsidRDefault="006273F0" w:rsidP="006273F0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r w:rsidRPr="006273F0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subplot (3, 2, 1); %part b</w:t>
            </w:r>
          </w:p>
          <w:p w14:paraId="65BF018F" w14:textId="71881BD4" w:rsidR="00B11898" w:rsidRPr="00A31FA5" w:rsidRDefault="006273F0" w:rsidP="006273F0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r w:rsidRPr="006273F0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hist (x, 10); %10 bin histogram</w:t>
            </w:r>
          </w:p>
        </w:tc>
      </w:tr>
    </w:tbl>
    <w:p w14:paraId="3AC89DCA" w14:textId="780567EA" w:rsidR="00B11898" w:rsidRDefault="00A31FA5" w:rsidP="00A31FA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A31FA5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 1</w:t>
      </w:r>
    </w:p>
    <w:p w14:paraId="0270843B" w14:textId="1B3235AC" w:rsidR="0005137E" w:rsidRDefault="0005137E" w:rsidP="00A31FA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05137E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lastRenderedPageBreak/>
        <w:drawing>
          <wp:inline distT="0" distB="0" distL="0" distR="0" wp14:anchorId="2E03FB31" wp14:editId="69C8436A">
            <wp:extent cx="3200847" cy="1743318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1BEDB" w14:textId="25F0D86E" w:rsidR="006273F0" w:rsidRPr="00A31FA5" w:rsidRDefault="006273F0" w:rsidP="006273F0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</w:t>
      </w:r>
      <w:r w:rsidRPr="00A31FA5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1</w:t>
      </w:r>
    </w:p>
    <w:p w14:paraId="6AB2B8EE" w14:textId="609BB93C" w:rsidR="001C6364" w:rsidRPr="00DE2A6B" w:rsidRDefault="00A31FA5" w:rsidP="001C6364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Exercise</w:t>
      </w:r>
      <w:r w:rsidR="001C6364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793198">
        <w:rPr>
          <w:rFonts w:ascii="Times New Roman" w:hAnsi="Times New Roman" w:cs="Times New Roman"/>
          <w:b/>
          <w:bCs/>
          <w:color w:val="auto"/>
        </w:rPr>
        <w:t>3</w:t>
      </w:r>
    </w:p>
    <w:p w14:paraId="39F67419" w14:textId="6DE44D8E" w:rsidR="00BE7838" w:rsidRDefault="001C6364" w:rsidP="00A15A43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E51931">
        <w:rPr>
          <w:rFonts w:ascii="Times New Roman" w:hAnsi="Times New Roman" w:cs="Times New Roman"/>
          <w:sz w:val="24"/>
          <w:szCs w:val="24"/>
        </w:rPr>
        <w:t xml:space="preserve">In </w:t>
      </w:r>
      <w:r w:rsidR="00793198">
        <w:rPr>
          <w:rFonts w:ascii="Times New Roman" w:hAnsi="Times New Roman" w:cs="Times New Roman"/>
          <w:sz w:val="24"/>
          <w:szCs w:val="24"/>
        </w:rPr>
        <w:t>part</w:t>
      </w:r>
      <w:r w:rsidR="00A31FA5">
        <w:rPr>
          <w:rFonts w:ascii="Times New Roman" w:hAnsi="Times New Roman" w:cs="Times New Roman"/>
          <w:sz w:val="24"/>
          <w:szCs w:val="24"/>
        </w:rPr>
        <w:t xml:space="preserve"> </w:t>
      </w:r>
      <w:r w:rsidR="00793198">
        <w:rPr>
          <w:rFonts w:ascii="Times New Roman" w:hAnsi="Times New Roman" w:cs="Times New Roman"/>
          <w:sz w:val="24"/>
          <w:szCs w:val="24"/>
        </w:rPr>
        <w:t>3</w:t>
      </w:r>
      <w:r w:rsidR="00A31FA5">
        <w:rPr>
          <w:rFonts w:ascii="Times New Roman" w:hAnsi="Times New Roman" w:cs="Times New Roman"/>
          <w:sz w:val="24"/>
          <w:szCs w:val="24"/>
        </w:rPr>
        <w:t xml:space="preserve">, </w:t>
      </w:r>
      <w:r w:rsidR="00424797">
        <w:rPr>
          <w:rFonts w:ascii="Times New Roman" w:hAnsi="Times New Roman" w:cs="Times New Roman"/>
          <w:sz w:val="24"/>
          <w:szCs w:val="24"/>
        </w:rPr>
        <w:t xml:space="preserve">we were asked to run </w:t>
      </w:r>
      <w:r w:rsidR="00A15A43">
        <w:rPr>
          <w:rFonts w:ascii="Times New Roman" w:hAnsi="Times New Roman" w:cs="Times New Roman"/>
          <w:sz w:val="24"/>
          <w:szCs w:val="24"/>
        </w:rPr>
        <w:t>the same task as task 1 but</w:t>
      </w:r>
      <w:r w:rsidR="00A15A43" w:rsidRPr="00A15A43">
        <w:t xml:space="preserve"> </w:t>
      </w:r>
      <w:r w:rsidR="00A15A43" w:rsidRPr="00A15A43">
        <w:rPr>
          <w:rFonts w:ascii="Times New Roman" w:hAnsi="Times New Roman" w:cs="Times New Roman"/>
          <w:sz w:val="24"/>
          <w:szCs w:val="24"/>
        </w:rPr>
        <w:t>with 2,000,000 random numbers</w:t>
      </w:r>
      <w:r w:rsidR="00A15A43">
        <w:rPr>
          <w:rFonts w:ascii="Times New Roman" w:hAnsi="Times New Roman" w:cs="Times New Roman"/>
          <w:sz w:val="24"/>
          <w:szCs w:val="24"/>
        </w:rPr>
        <w:t>.</w:t>
      </w:r>
      <w:r w:rsidR="00CA3C0E">
        <w:rPr>
          <w:rFonts w:ascii="Times New Roman" w:hAnsi="Times New Roman" w:cs="Times New Roman"/>
          <w:sz w:val="24"/>
          <w:szCs w:val="24"/>
        </w:rPr>
        <w:t xml:space="preserve"> The code can be seen in </w:t>
      </w:r>
      <w:r w:rsidR="00CA3C0E" w:rsidRPr="008A524A">
        <w:rPr>
          <w:rFonts w:ascii="Times New Roman" w:hAnsi="Times New Roman" w:cs="Times New Roman"/>
          <w:i/>
          <w:iCs/>
          <w:sz w:val="24"/>
          <w:szCs w:val="24"/>
        </w:rPr>
        <w:t>Code 2</w:t>
      </w:r>
      <w:r w:rsidR="00CA3C0E">
        <w:rPr>
          <w:rFonts w:ascii="Times New Roman" w:hAnsi="Times New Roman" w:cs="Times New Roman"/>
          <w:sz w:val="24"/>
          <w:szCs w:val="24"/>
        </w:rPr>
        <w:t xml:space="preserve"> and the Graph can be seen in </w:t>
      </w:r>
      <w:r w:rsidR="00CA3C0E" w:rsidRPr="008A524A">
        <w:rPr>
          <w:rFonts w:ascii="Times New Roman" w:hAnsi="Times New Roman" w:cs="Times New Roman"/>
          <w:i/>
          <w:iCs/>
          <w:sz w:val="24"/>
          <w:szCs w:val="24"/>
        </w:rPr>
        <w:t>Figure 2.</w:t>
      </w:r>
    </w:p>
    <w:p w14:paraId="70C746FB" w14:textId="3F985CCE" w:rsidR="00F37DD4" w:rsidRDefault="00CA3C0E" w:rsidP="003152C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stion: </w:t>
      </w:r>
      <w:r w:rsidR="008A524A" w:rsidRPr="008A524A">
        <w:rPr>
          <w:rFonts w:ascii="Times New Roman" w:hAnsi="Times New Roman" w:cs="Times New Roman"/>
          <w:sz w:val="24"/>
          <w:szCs w:val="24"/>
        </w:rPr>
        <w:t>How does the bar plot change from the exercise above? Why?</w:t>
      </w:r>
    </w:p>
    <w:p w14:paraId="532D11F1" w14:textId="5B1C4B48" w:rsidR="008A524A" w:rsidRDefault="008A524A" w:rsidP="003152C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wer: </w:t>
      </w:r>
      <w:r w:rsidR="003F137B">
        <w:rPr>
          <w:rFonts w:ascii="Times New Roman" w:hAnsi="Times New Roman" w:cs="Times New Roman"/>
          <w:sz w:val="24"/>
          <w:szCs w:val="24"/>
        </w:rPr>
        <w:t>The bar graph on this experiment came up as all filled as the histogram was too small. We would need a larger histogram to plot this graph.</w:t>
      </w:r>
      <w:r w:rsidR="00195710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1975" w:type="dxa"/>
        <w:tblLook w:val="04A0" w:firstRow="1" w:lastRow="0" w:firstColumn="1" w:lastColumn="0" w:noHBand="0" w:noVBand="1"/>
      </w:tblPr>
      <w:tblGrid>
        <w:gridCol w:w="5580"/>
      </w:tblGrid>
      <w:tr w:rsidR="008A524A" w14:paraId="26E0AC2A" w14:textId="77777777" w:rsidTr="008D1D97">
        <w:tc>
          <w:tcPr>
            <w:tcW w:w="5580" w:type="dxa"/>
          </w:tcPr>
          <w:p w14:paraId="1E301202" w14:textId="77777777" w:rsidR="00B82C2F" w:rsidRPr="00B82C2F" w:rsidRDefault="00B82C2F" w:rsidP="00B82C2F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r w:rsidRPr="00B82C2F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%% Part 2calculate 200 random numbers</w:t>
            </w:r>
          </w:p>
          <w:p w14:paraId="352F8E66" w14:textId="77777777" w:rsidR="00B82C2F" w:rsidRPr="00B82C2F" w:rsidRDefault="00B82C2F" w:rsidP="00B82C2F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r w:rsidRPr="00B82C2F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 xml:space="preserve">x = </w:t>
            </w:r>
            <w:proofErr w:type="gramStart"/>
            <w:r w:rsidRPr="00B82C2F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rand(</w:t>
            </w:r>
            <w:proofErr w:type="gramEnd"/>
            <w:r w:rsidRPr="00B82C2F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1, 200);</w:t>
            </w:r>
          </w:p>
          <w:p w14:paraId="7C76B751" w14:textId="77777777" w:rsidR="00B82C2F" w:rsidRPr="00B82C2F" w:rsidRDefault="00B82C2F" w:rsidP="00B82C2F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proofErr w:type="gramStart"/>
            <w:r w:rsidRPr="00B82C2F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figure(</w:t>
            </w:r>
            <w:proofErr w:type="gramEnd"/>
            <w:r w:rsidRPr="00B82C2F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1)</w:t>
            </w:r>
          </w:p>
          <w:p w14:paraId="71639D94" w14:textId="77777777" w:rsidR="00B82C2F" w:rsidRPr="00B82C2F" w:rsidRDefault="00B82C2F" w:rsidP="00B82C2F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r w:rsidRPr="00B82C2F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subplot (3, 2, 1); %part b</w:t>
            </w:r>
          </w:p>
          <w:p w14:paraId="140BE1C3" w14:textId="15A11A0C" w:rsidR="008A524A" w:rsidRPr="00A31FA5" w:rsidRDefault="00B82C2F" w:rsidP="00B82C2F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r w:rsidRPr="00B82C2F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hist (x, 10); %10 bin histogram</w:t>
            </w:r>
          </w:p>
        </w:tc>
      </w:tr>
    </w:tbl>
    <w:p w14:paraId="58997A08" w14:textId="6781022A" w:rsidR="008A524A" w:rsidRDefault="008A524A" w:rsidP="008A524A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 2</w:t>
      </w:r>
    </w:p>
    <w:p w14:paraId="5B3CEC82" w14:textId="319674C9" w:rsidR="003F137B" w:rsidRDefault="001902A3" w:rsidP="008A524A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1902A3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lastRenderedPageBreak/>
        <w:drawing>
          <wp:inline distT="0" distB="0" distL="0" distR="0" wp14:anchorId="740B0F25" wp14:editId="77C8409B">
            <wp:extent cx="2705100" cy="1556248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24420" cy="1567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CCD80" w14:textId="3FE8C5E4" w:rsidR="001902A3" w:rsidRDefault="001902A3" w:rsidP="008A524A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 2</w:t>
      </w:r>
    </w:p>
    <w:p w14:paraId="7B21221F" w14:textId="77ED4CF6" w:rsidR="00937421" w:rsidRPr="00DE2A6B" w:rsidRDefault="006C3CCA" w:rsidP="00937421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Exercise</w:t>
      </w:r>
      <w:r w:rsidR="00937421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1902A3">
        <w:rPr>
          <w:rFonts w:ascii="Times New Roman" w:hAnsi="Times New Roman" w:cs="Times New Roman"/>
          <w:b/>
          <w:bCs/>
          <w:color w:val="auto"/>
        </w:rPr>
        <w:t>4</w:t>
      </w:r>
    </w:p>
    <w:p w14:paraId="5E1FA7AA" w14:textId="5FF2715D" w:rsidR="00E51931" w:rsidRDefault="00937421" w:rsidP="00480A1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80A1F">
        <w:rPr>
          <w:rFonts w:ascii="Times New Roman" w:hAnsi="Times New Roman" w:cs="Times New Roman"/>
          <w:sz w:val="24"/>
          <w:szCs w:val="24"/>
        </w:rPr>
        <w:t xml:space="preserve">In </w:t>
      </w:r>
      <w:r w:rsidR="001902A3">
        <w:rPr>
          <w:rFonts w:ascii="Times New Roman" w:hAnsi="Times New Roman" w:cs="Times New Roman"/>
          <w:sz w:val="24"/>
          <w:szCs w:val="24"/>
        </w:rPr>
        <w:t>task 4</w:t>
      </w:r>
      <w:r w:rsidR="00F761BA">
        <w:rPr>
          <w:rFonts w:ascii="Times New Roman" w:hAnsi="Times New Roman" w:cs="Times New Roman"/>
          <w:sz w:val="24"/>
          <w:szCs w:val="24"/>
        </w:rPr>
        <w:t xml:space="preserve">, </w:t>
      </w:r>
      <w:r w:rsidR="00BE5E1A">
        <w:rPr>
          <w:rFonts w:ascii="Times New Roman" w:hAnsi="Times New Roman" w:cs="Times New Roman"/>
          <w:sz w:val="24"/>
          <w:szCs w:val="24"/>
        </w:rPr>
        <w:t xml:space="preserve">we were asked to </w:t>
      </w:r>
      <w:r w:rsidR="00D62CCD">
        <w:rPr>
          <w:rFonts w:ascii="Times New Roman" w:hAnsi="Times New Roman" w:cs="Times New Roman"/>
          <w:sz w:val="24"/>
          <w:szCs w:val="24"/>
        </w:rPr>
        <w:t>run</w:t>
      </w:r>
      <w:r w:rsidR="00D62CCD" w:rsidRPr="00D62CCD">
        <w:rPr>
          <w:rFonts w:ascii="Times New Roman" w:hAnsi="Times New Roman" w:cs="Times New Roman"/>
          <w:sz w:val="24"/>
          <w:szCs w:val="24"/>
        </w:rPr>
        <w:t xml:space="preserve"> the experiment with </w:t>
      </w:r>
      <w:proofErr w:type="spellStart"/>
      <w:proofErr w:type="gramStart"/>
      <w:r w:rsidR="00D62CCD" w:rsidRPr="00D62CCD">
        <w:rPr>
          <w:rFonts w:ascii="Times New Roman" w:hAnsi="Times New Roman" w:cs="Times New Roman"/>
          <w:sz w:val="24"/>
          <w:szCs w:val="24"/>
        </w:rPr>
        <w:t>randn</w:t>
      </w:r>
      <w:proofErr w:type="spellEnd"/>
      <w:r w:rsidR="00D62CC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D62CCD">
        <w:rPr>
          <w:rFonts w:ascii="Times New Roman" w:hAnsi="Times New Roman" w:cs="Times New Roman"/>
          <w:sz w:val="24"/>
          <w:szCs w:val="24"/>
        </w:rPr>
        <w:t>)</w:t>
      </w:r>
      <w:r w:rsidR="00D62CCD" w:rsidRPr="00D62CCD">
        <w:rPr>
          <w:rFonts w:ascii="Times New Roman" w:hAnsi="Times New Roman" w:cs="Times New Roman"/>
          <w:sz w:val="24"/>
          <w:szCs w:val="24"/>
        </w:rPr>
        <w:t xml:space="preserve"> generating 2,000,000 random numbers, and plotting them in 30 bins.</w:t>
      </w:r>
      <w:r w:rsidR="00B82C2F">
        <w:rPr>
          <w:rFonts w:ascii="Times New Roman" w:hAnsi="Times New Roman" w:cs="Times New Roman"/>
          <w:sz w:val="24"/>
          <w:szCs w:val="24"/>
        </w:rPr>
        <w:t xml:space="preserve"> The code can be seen in </w:t>
      </w:r>
      <w:r w:rsidR="00B82C2F" w:rsidRPr="00B82C2F">
        <w:rPr>
          <w:rFonts w:ascii="Times New Roman" w:hAnsi="Times New Roman" w:cs="Times New Roman"/>
          <w:i/>
          <w:iCs/>
          <w:sz w:val="24"/>
          <w:szCs w:val="24"/>
        </w:rPr>
        <w:t>Code 3</w:t>
      </w:r>
      <w:r w:rsidR="00B82C2F">
        <w:rPr>
          <w:rFonts w:ascii="Times New Roman" w:hAnsi="Times New Roman" w:cs="Times New Roman"/>
          <w:sz w:val="24"/>
          <w:szCs w:val="24"/>
        </w:rPr>
        <w:t xml:space="preserve"> and the graph in </w:t>
      </w:r>
      <w:r w:rsidR="00B82C2F" w:rsidRPr="00B82C2F">
        <w:rPr>
          <w:rFonts w:ascii="Times New Roman" w:hAnsi="Times New Roman" w:cs="Times New Roman"/>
          <w:i/>
          <w:iCs/>
          <w:sz w:val="24"/>
          <w:szCs w:val="24"/>
        </w:rPr>
        <w:t>Figure 3.</w:t>
      </w:r>
    </w:p>
    <w:p w14:paraId="64D001D4" w14:textId="6CC2C8B5" w:rsidR="00AF3844" w:rsidRDefault="006B086E" w:rsidP="00B82C2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82C2F">
        <w:rPr>
          <w:rFonts w:ascii="Times New Roman" w:hAnsi="Times New Roman" w:cs="Times New Roman"/>
          <w:sz w:val="24"/>
          <w:szCs w:val="24"/>
        </w:rPr>
        <w:t xml:space="preserve">Question: </w:t>
      </w:r>
      <w:r w:rsidR="00536229" w:rsidRPr="00536229">
        <w:rPr>
          <w:rFonts w:ascii="Times New Roman" w:hAnsi="Times New Roman" w:cs="Times New Roman"/>
          <w:sz w:val="24"/>
          <w:szCs w:val="24"/>
        </w:rPr>
        <w:t>What is the shape of the histogram?</w:t>
      </w:r>
    </w:p>
    <w:p w14:paraId="079AAFC2" w14:textId="08B2C63A" w:rsidR="00536229" w:rsidRDefault="00536229" w:rsidP="00B82C2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nswer: The shape is a bell graph which is expected.</w:t>
      </w:r>
    </w:p>
    <w:tbl>
      <w:tblPr>
        <w:tblStyle w:val="TableGrid"/>
        <w:tblW w:w="0" w:type="auto"/>
        <w:tblInd w:w="1975" w:type="dxa"/>
        <w:tblLook w:val="04A0" w:firstRow="1" w:lastRow="0" w:firstColumn="1" w:lastColumn="0" w:noHBand="0" w:noVBand="1"/>
      </w:tblPr>
      <w:tblGrid>
        <w:gridCol w:w="5580"/>
      </w:tblGrid>
      <w:tr w:rsidR="00536229" w14:paraId="2F2ABD5A" w14:textId="77777777" w:rsidTr="008D1D97">
        <w:tc>
          <w:tcPr>
            <w:tcW w:w="5580" w:type="dxa"/>
          </w:tcPr>
          <w:p w14:paraId="275C2CC7" w14:textId="77777777" w:rsidR="00536229" w:rsidRPr="00B82C2F" w:rsidRDefault="00536229" w:rsidP="008D1D97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r w:rsidRPr="00B82C2F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%% Part 2calculate 200 random numbers</w:t>
            </w:r>
          </w:p>
          <w:p w14:paraId="162E939B" w14:textId="77777777" w:rsidR="00536229" w:rsidRPr="00B82C2F" w:rsidRDefault="00536229" w:rsidP="008D1D97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r w:rsidRPr="00B82C2F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 xml:space="preserve">x = </w:t>
            </w:r>
            <w:proofErr w:type="gramStart"/>
            <w:r w:rsidRPr="00B82C2F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rand(</w:t>
            </w:r>
            <w:proofErr w:type="gramEnd"/>
            <w:r w:rsidRPr="00B82C2F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1, 200);</w:t>
            </w:r>
          </w:p>
          <w:p w14:paraId="13E15576" w14:textId="77777777" w:rsidR="00536229" w:rsidRPr="00B82C2F" w:rsidRDefault="00536229" w:rsidP="008D1D97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proofErr w:type="gramStart"/>
            <w:r w:rsidRPr="00B82C2F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figure(</w:t>
            </w:r>
            <w:proofErr w:type="gramEnd"/>
            <w:r w:rsidRPr="00B82C2F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1)</w:t>
            </w:r>
          </w:p>
          <w:p w14:paraId="46985387" w14:textId="77777777" w:rsidR="00536229" w:rsidRPr="00B82C2F" w:rsidRDefault="00536229" w:rsidP="008D1D97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r w:rsidRPr="00B82C2F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subplot (3, 2, 1); %part b</w:t>
            </w:r>
          </w:p>
          <w:p w14:paraId="5CC93CB4" w14:textId="77777777" w:rsidR="00536229" w:rsidRPr="00A31FA5" w:rsidRDefault="00536229" w:rsidP="008D1D97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r w:rsidRPr="00B82C2F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hist (x, 10); %10 bin histogram</w:t>
            </w:r>
          </w:p>
        </w:tc>
      </w:tr>
    </w:tbl>
    <w:p w14:paraId="3DA33D5A" w14:textId="77777777" w:rsidR="00536229" w:rsidRPr="00950129" w:rsidRDefault="00536229" w:rsidP="00536229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 3</w:t>
      </w:r>
    </w:p>
    <w:p w14:paraId="4D6B45A8" w14:textId="1189944E" w:rsidR="00536229" w:rsidRDefault="00FA3817" w:rsidP="0053622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A3817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44B15BE7" wp14:editId="12CB04F3">
            <wp:extent cx="2901950" cy="2379537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25552" cy="239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B2663" w14:textId="572C4795" w:rsidR="00FA3817" w:rsidRPr="00FA3817" w:rsidRDefault="00FA3817" w:rsidP="00FA3817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</w:t>
      </w: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3</w:t>
      </w:r>
    </w:p>
    <w:p w14:paraId="5A6EED64" w14:textId="1EBDD5D6" w:rsidR="00B679F7" w:rsidRPr="00DE2A6B" w:rsidRDefault="00280574" w:rsidP="00B679F7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Exercise</w:t>
      </w:r>
      <w:r w:rsidR="00B679F7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C51ABB">
        <w:rPr>
          <w:rFonts w:ascii="Times New Roman" w:hAnsi="Times New Roman" w:cs="Times New Roman"/>
          <w:b/>
          <w:bCs/>
          <w:color w:val="auto"/>
        </w:rPr>
        <w:t>5</w:t>
      </w:r>
    </w:p>
    <w:p w14:paraId="1292351C" w14:textId="42FF9573" w:rsidR="00471429" w:rsidRDefault="00AD266E" w:rsidP="00C13EF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D266E">
        <w:rPr>
          <w:rFonts w:ascii="Times New Roman" w:hAnsi="Times New Roman" w:cs="Times New Roman"/>
          <w:sz w:val="24"/>
          <w:szCs w:val="24"/>
        </w:rPr>
        <w:t xml:space="preserve">For </w:t>
      </w:r>
      <w:r w:rsidR="00C51ABB">
        <w:rPr>
          <w:rFonts w:ascii="Times New Roman" w:hAnsi="Times New Roman" w:cs="Times New Roman"/>
          <w:sz w:val="24"/>
          <w:szCs w:val="24"/>
        </w:rPr>
        <w:t>part</w:t>
      </w:r>
      <w:r w:rsidR="00280574">
        <w:rPr>
          <w:rFonts w:ascii="Times New Roman" w:hAnsi="Times New Roman" w:cs="Times New Roman"/>
          <w:sz w:val="24"/>
          <w:szCs w:val="24"/>
        </w:rPr>
        <w:t xml:space="preserve"> </w:t>
      </w:r>
      <w:r w:rsidR="00C51ABB">
        <w:rPr>
          <w:rFonts w:ascii="Times New Roman" w:hAnsi="Times New Roman" w:cs="Times New Roman"/>
          <w:sz w:val="24"/>
          <w:szCs w:val="24"/>
        </w:rPr>
        <w:t>5</w:t>
      </w:r>
      <w:r w:rsidR="00280574">
        <w:rPr>
          <w:rFonts w:ascii="Times New Roman" w:hAnsi="Times New Roman" w:cs="Times New Roman"/>
          <w:sz w:val="24"/>
          <w:szCs w:val="24"/>
        </w:rPr>
        <w:t>, we were</w:t>
      </w:r>
      <w:r w:rsidR="00C51ABB">
        <w:rPr>
          <w:rFonts w:ascii="Times New Roman" w:hAnsi="Times New Roman" w:cs="Times New Roman"/>
          <w:sz w:val="24"/>
          <w:szCs w:val="24"/>
        </w:rPr>
        <w:t xml:space="preserve"> asked to</w:t>
      </w:r>
      <w:r w:rsidR="00280574">
        <w:rPr>
          <w:rFonts w:ascii="Times New Roman" w:hAnsi="Times New Roman" w:cs="Times New Roman"/>
          <w:sz w:val="24"/>
          <w:szCs w:val="24"/>
        </w:rPr>
        <w:t xml:space="preserve"> </w:t>
      </w:r>
      <w:r w:rsidR="00C51ABB">
        <w:rPr>
          <w:rFonts w:ascii="Times New Roman" w:hAnsi="Times New Roman" w:cs="Times New Roman"/>
          <w:sz w:val="24"/>
          <w:szCs w:val="24"/>
        </w:rPr>
        <w:t>g</w:t>
      </w:r>
      <w:r w:rsidR="00C51ABB" w:rsidRPr="00C51ABB">
        <w:rPr>
          <w:rFonts w:ascii="Times New Roman" w:hAnsi="Times New Roman" w:cs="Times New Roman"/>
          <w:sz w:val="24"/>
          <w:szCs w:val="24"/>
        </w:rPr>
        <w:t xml:space="preserve">enerate 2,000,000 random numbers using </w:t>
      </w:r>
      <w:proofErr w:type="spellStart"/>
      <w:r w:rsidR="00C51ABB" w:rsidRPr="00C51ABB">
        <w:rPr>
          <w:rFonts w:ascii="Times New Roman" w:hAnsi="Times New Roman" w:cs="Times New Roman"/>
          <w:sz w:val="24"/>
          <w:szCs w:val="24"/>
        </w:rPr>
        <w:t>randn</w:t>
      </w:r>
      <w:proofErr w:type="spellEnd"/>
      <w:r w:rsidR="00C51ABB" w:rsidRPr="00C51ABB">
        <w:rPr>
          <w:rFonts w:ascii="Times New Roman" w:hAnsi="Times New Roman" w:cs="Times New Roman"/>
          <w:sz w:val="24"/>
          <w:szCs w:val="24"/>
        </w:rPr>
        <w:t xml:space="preserve"> and then multiply each number by 3 and then add 4.</w:t>
      </w:r>
      <w:r w:rsidR="00C51ABB">
        <w:rPr>
          <w:rFonts w:ascii="Times New Roman" w:hAnsi="Times New Roman" w:cs="Times New Roman"/>
          <w:sz w:val="24"/>
          <w:szCs w:val="24"/>
        </w:rPr>
        <w:t xml:space="preserve"> The code can be seen in Code 4 and the graphs for</w:t>
      </w:r>
      <w:r w:rsidR="00C13EF4">
        <w:rPr>
          <w:rFonts w:ascii="Times New Roman" w:hAnsi="Times New Roman" w:cs="Times New Roman"/>
          <w:sz w:val="24"/>
          <w:szCs w:val="24"/>
        </w:rPr>
        <w:t xml:space="preserve"> part 5 can be seen in </w:t>
      </w:r>
      <w:r w:rsidR="00C13EF4">
        <w:rPr>
          <w:rFonts w:ascii="Times New Roman" w:hAnsi="Times New Roman" w:cs="Times New Roman"/>
          <w:i/>
          <w:iCs/>
          <w:sz w:val="24"/>
          <w:szCs w:val="24"/>
        </w:rPr>
        <w:t>F</w:t>
      </w:r>
      <w:r w:rsidR="00C13EF4" w:rsidRPr="00C13EF4">
        <w:rPr>
          <w:rFonts w:ascii="Times New Roman" w:hAnsi="Times New Roman" w:cs="Times New Roman"/>
          <w:i/>
          <w:iCs/>
          <w:sz w:val="24"/>
          <w:szCs w:val="24"/>
        </w:rPr>
        <w:t>igures 4, 5, and 6.</w:t>
      </w:r>
    </w:p>
    <w:p w14:paraId="62154334" w14:textId="0DEC43FA" w:rsidR="00C13EF4" w:rsidRDefault="00C13EF4" w:rsidP="00C13EF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Question:</w:t>
      </w:r>
      <w:r w:rsidR="006D676C">
        <w:rPr>
          <w:rFonts w:ascii="Times New Roman" w:hAnsi="Times New Roman" w:cs="Times New Roman"/>
          <w:sz w:val="24"/>
          <w:szCs w:val="24"/>
        </w:rPr>
        <w:t xml:space="preserve"> D</w:t>
      </w:r>
      <w:r w:rsidR="006D676C" w:rsidRPr="006D676C">
        <w:rPr>
          <w:rFonts w:ascii="Times New Roman" w:hAnsi="Times New Roman" w:cs="Times New Roman"/>
          <w:sz w:val="24"/>
          <w:szCs w:val="24"/>
        </w:rPr>
        <w:t xml:space="preserve">escribe the change compared to the result of #4. Explain any differences you observe. How much does the variance change </w:t>
      </w:r>
      <w:proofErr w:type="gramStart"/>
      <w:r w:rsidR="006D676C" w:rsidRPr="006D676C">
        <w:rPr>
          <w:rFonts w:ascii="Times New Roman" w:hAnsi="Times New Roman" w:cs="Times New Roman"/>
          <w:sz w:val="24"/>
          <w:szCs w:val="24"/>
        </w:rPr>
        <w:t>as a result of</w:t>
      </w:r>
      <w:proofErr w:type="gramEnd"/>
      <w:r w:rsidR="006D676C" w:rsidRPr="006D676C">
        <w:rPr>
          <w:rFonts w:ascii="Times New Roman" w:hAnsi="Times New Roman" w:cs="Times New Roman"/>
          <w:sz w:val="24"/>
          <w:szCs w:val="24"/>
        </w:rPr>
        <w:t xml:space="preserve"> multiplying by 3?</w:t>
      </w:r>
    </w:p>
    <w:p w14:paraId="1CA8361E" w14:textId="37CA547A" w:rsidR="003E7DE2" w:rsidRDefault="006D676C" w:rsidP="00FE326B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nswer:</w:t>
      </w:r>
      <w:r w:rsidR="006E4361">
        <w:rPr>
          <w:rFonts w:ascii="Times New Roman" w:hAnsi="Times New Roman" w:cs="Times New Roman"/>
          <w:sz w:val="24"/>
          <w:szCs w:val="24"/>
        </w:rPr>
        <w:t xml:space="preserve"> When multiplying by 3, the graph got wider.</w:t>
      </w:r>
      <w:r w:rsidR="00FE326B">
        <w:rPr>
          <w:rFonts w:ascii="Times New Roman" w:hAnsi="Times New Roman" w:cs="Times New Roman"/>
          <w:sz w:val="24"/>
          <w:szCs w:val="24"/>
        </w:rPr>
        <w:t xml:space="preserve"> It changes by more than double. </w:t>
      </w:r>
    </w:p>
    <w:p w14:paraId="6817A9AE" w14:textId="77777777" w:rsidR="003E7DE2" w:rsidRDefault="003E7DE2">
      <w:pPr>
        <w:spacing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406E6A0" w14:textId="77777777" w:rsidR="00FE326B" w:rsidRDefault="00FE326B" w:rsidP="00FE326B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975" w:type="dxa"/>
        <w:tblLook w:val="04A0" w:firstRow="1" w:lastRow="0" w:firstColumn="1" w:lastColumn="0" w:noHBand="0" w:noVBand="1"/>
      </w:tblPr>
      <w:tblGrid>
        <w:gridCol w:w="5580"/>
      </w:tblGrid>
      <w:tr w:rsidR="003E7DE2" w14:paraId="6904499F" w14:textId="77777777" w:rsidTr="008D1D97">
        <w:tc>
          <w:tcPr>
            <w:tcW w:w="5580" w:type="dxa"/>
          </w:tcPr>
          <w:p w14:paraId="62D2BE63" w14:textId="77777777" w:rsidR="003E7DE2" w:rsidRPr="003E7DE2" w:rsidRDefault="003E7DE2" w:rsidP="003E7DE2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r w:rsidRPr="003E7DE2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%% Part 5</w:t>
            </w:r>
          </w:p>
          <w:p w14:paraId="49DEB714" w14:textId="77777777" w:rsidR="003E7DE2" w:rsidRPr="003E7DE2" w:rsidRDefault="003E7DE2" w:rsidP="003E7DE2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r w:rsidRPr="003E7DE2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 xml:space="preserve">a = </w:t>
            </w:r>
            <w:proofErr w:type="spellStart"/>
            <w:proofErr w:type="gramStart"/>
            <w:r w:rsidRPr="003E7DE2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randn</w:t>
            </w:r>
            <w:proofErr w:type="spellEnd"/>
            <w:r w:rsidRPr="003E7DE2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(</w:t>
            </w:r>
            <w:proofErr w:type="gramEnd"/>
            <w:r w:rsidRPr="003E7DE2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1, 2000000);</w:t>
            </w:r>
          </w:p>
          <w:p w14:paraId="00224F50" w14:textId="77777777" w:rsidR="003E7DE2" w:rsidRPr="003E7DE2" w:rsidRDefault="003E7DE2" w:rsidP="003E7DE2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proofErr w:type="gramStart"/>
            <w:r w:rsidRPr="003E7DE2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figure(</w:t>
            </w:r>
            <w:proofErr w:type="gramEnd"/>
            <w:r w:rsidRPr="003E7DE2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4)</w:t>
            </w:r>
          </w:p>
          <w:p w14:paraId="3F4969C2" w14:textId="77777777" w:rsidR="003E7DE2" w:rsidRPr="003E7DE2" w:rsidRDefault="003E7DE2" w:rsidP="003E7DE2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r w:rsidRPr="003E7DE2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 xml:space="preserve">hist (a, 30); %histogram of 30 </w:t>
            </w:r>
            <w:proofErr w:type="gramStart"/>
            <w:r w:rsidRPr="003E7DE2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bins</w:t>
            </w:r>
            <w:proofErr w:type="gramEnd"/>
          </w:p>
          <w:p w14:paraId="7E6B0C12" w14:textId="77777777" w:rsidR="003E7DE2" w:rsidRPr="003E7DE2" w:rsidRDefault="003E7DE2" w:rsidP="003E7DE2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r w:rsidRPr="003E7DE2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a = a*3; %multiplying a by 3</w:t>
            </w:r>
          </w:p>
          <w:p w14:paraId="6BBAF989" w14:textId="77777777" w:rsidR="003E7DE2" w:rsidRPr="003E7DE2" w:rsidRDefault="003E7DE2" w:rsidP="003E7DE2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proofErr w:type="gramStart"/>
            <w:r w:rsidRPr="003E7DE2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figure(</w:t>
            </w:r>
            <w:proofErr w:type="gramEnd"/>
            <w:r w:rsidRPr="003E7DE2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5)</w:t>
            </w:r>
          </w:p>
          <w:p w14:paraId="7F03E54A" w14:textId="77777777" w:rsidR="003E7DE2" w:rsidRPr="003E7DE2" w:rsidRDefault="003E7DE2" w:rsidP="003E7DE2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r w:rsidRPr="003E7DE2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 xml:space="preserve">hist (a, 30); %histogram of 30 </w:t>
            </w:r>
            <w:proofErr w:type="gramStart"/>
            <w:r w:rsidRPr="003E7DE2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bins</w:t>
            </w:r>
            <w:proofErr w:type="gramEnd"/>
          </w:p>
          <w:p w14:paraId="53805712" w14:textId="77777777" w:rsidR="003E7DE2" w:rsidRPr="003E7DE2" w:rsidRDefault="003E7DE2" w:rsidP="003E7DE2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proofErr w:type="gramStart"/>
            <w:r w:rsidRPr="003E7DE2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figure(</w:t>
            </w:r>
            <w:proofErr w:type="gramEnd"/>
            <w:r w:rsidRPr="003E7DE2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6)</w:t>
            </w:r>
          </w:p>
          <w:p w14:paraId="29EFA11B" w14:textId="7D992BDF" w:rsidR="003E7DE2" w:rsidRPr="00A31FA5" w:rsidRDefault="003E7DE2" w:rsidP="003E7DE2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r w:rsidRPr="003E7DE2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a = a+4;</w:t>
            </w:r>
          </w:p>
        </w:tc>
      </w:tr>
    </w:tbl>
    <w:p w14:paraId="61F3B80C" w14:textId="7B4B90C2" w:rsidR="00A2066E" w:rsidRDefault="00A2066E" w:rsidP="00A2066E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471429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Code </w:t>
      </w: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4</w:t>
      </w:r>
    </w:p>
    <w:p w14:paraId="1CFD5053" w14:textId="1A5E113C" w:rsidR="00A2066E" w:rsidRPr="00471429" w:rsidRDefault="00A2066E" w:rsidP="00A2066E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A2066E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drawing>
          <wp:inline distT="0" distB="0" distL="0" distR="0" wp14:anchorId="25C7EEC2" wp14:editId="4FEF8482">
            <wp:extent cx="3111500" cy="2552028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35090" cy="2571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A1504" w14:textId="344C8E1A" w:rsidR="006D6C9A" w:rsidRDefault="00A2066E" w:rsidP="00A2066E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</w:t>
      </w:r>
      <w:r w:rsidRPr="00471429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4</w:t>
      </w:r>
      <w:r w:rsidR="00DC538D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(original)</w:t>
      </w:r>
    </w:p>
    <w:p w14:paraId="53EDF83C" w14:textId="13FF8904" w:rsidR="00A2066E" w:rsidRDefault="00DC538D" w:rsidP="00A2066E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DC538D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lastRenderedPageBreak/>
        <w:drawing>
          <wp:inline distT="0" distB="0" distL="0" distR="0" wp14:anchorId="4D38197F" wp14:editId="47553F8D">
            <wp:extent cx="3225800" cy="265577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43103" cy="2670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C38E3" w14:textId="77F44852" w:rsidR="00A2066E" w:rsidRDefault="00A2066E" w:rsidP="00A2066E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 5</w:t>
      </w:r>
      <w:r w:rsidR="00DC538D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(x3)</w:t>
      </w:r>
    </w:p>
    <w:p w14:paraId="71875990" w14:textId="2FF4BD98" w:rsidR="00DC538D" w:rsidRDefault="00DC538D" w:rsidP="00A2066E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DC538D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drawing>
          <wp:inline distT="0" distB="0" distL="0" distR="0" wp14:anchorId="5B1A2D36" wp14:editId="54E7E578">
            <wp:extent cx="3263900" cy="265540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77217" cy="266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8E5D1" w14:textId="2CA0D73A" w:rsidR="00DC538D" w:rsidRPr="00A2066E" w:rsidRDefault="00DC538D" w:rsidP="00A2066E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 6 (+4)</w:t>
      </w:r>
    </w:p>
    <w:p w14:paraId="6A261665" w14:textId="7AA392EB" w:rsidR="00E56714" w:rsidRPr="00DE2A6B" w:rsidRDefault="00471429" w:rsidP="00E56714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 xml:space="preserve">Exercise </w:t>
      </w:r>
      <w:r w:rsidR="0068077E">
        <w:rPr>
          <w:rFonts w:ascii="Times New Roman" w:hAnsi="Times New Roman" w:cs="Times New Roman"/>
          <w:b/>
          <w:bCs/>
          <w:color w:val="auto"/>
        </w:rPr>
        <w:t>6</w:t>
      </w:r>
    </w:p>
    <w:p w14:paraId="55C27275" w14:textId="5E54C288" w:rsidR="0068077E" w:rsidRDefault="00E56714" w:rsidP="00BA75F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43079">
        <w:rPr>
          <w:rFonts w:ascii="Times New Roman" w:hAnsi="Times New Roman" w:cs="Times New Roman"/>
          <w:sz w:val="24"/>
          <w:szCs w:val="24"/>
        </w:rPr>
        <w:t xml:space="preserve">In exercise 5, </w:t>
      </w:r>
      <w:r w:rsidR="00BA75FA">
        <w:rPr>
          <w:rFonts w:ascii="Times New Roman" w:hAnsi="Times New Roman" w:cs="Times New Roman"/>
          <w:sz w:val="24"/>
          <w:szCs w:val="24"/>
        </w:rPr>
        <w:t>we were asked to g</w:t>
      </w:r>
      <w:r w:rsidR="00BA75FA" w:rsidRPr="00BA75FA">
        <w:rPr>
          <w:rFonts w:ascii="Times New Roman" w:hAnsi="Times New Roman" w:cs="Times New Roman"/>
          <w:sz w:val="24"/>
          <w:szCs w:val="24"/>
        </w:rPr>
        <w:t>enerate a set of 2,000,000 random values in the range (0,1) using rand</w:t>
      </w:r>
      <w:r w:rsidR="00BA75FA">
        <w:rPr>
          <w:rFonts w:ascii="Times New Roman" w:hAnsi="Times New Roman" w:cs="Times New Roman"/>
          <w:sz w:val="24"/>
          <w:szCs w:val="24"/>
        </w:rPr>
        <w:t>. Then</w:t>
      </w:r>
      <w:r w:rsidR="00AF5AB8">
        <w:rPr>
          <w:rFonts w:ascii="Times New Roman" w:hAnsi="Times New Roman" w:cs="Times New Roman"/>
          <w:sz w:val="24"/>
          <w:szCs w:val="24"/>
        </w:rPr>
        <w:t xml:space="preserve"> we were asked to</w:t>
      </w:r>
      <w:r w:rsidR="00BA75FA" w:rsidRPr="00BA75FA">
        <w:rPr>
          <w:rFonts w:ascii="Times New Roman" w:hAnsi="Times New Roman" w:cs="Times New Roman"/>
          <w:sz w:val="24"/>
          <w:szCs w:val="24"/>
        </w:rPr>
        <w:t xml:space="preserve"> </w:t>
      </w:r>
      <w:r w:rsidR="00AF5AB8">
        <w:rPr>
          <w:rFonts w:ascii="Times New Roman" w:hAnsi="Times New Roman" w:cs="Times New Roman"/>
          <w:sz w:val="24"/>
          <w:szCs w:val="24"/>
        </w:rPr>
        <w:t>t</w:t>
      </w:r>
      <w:r w:rsidR="00BA75FA" w:rsidRPr="00BA75FA">
        <w:rPr>
          <w:rFonts w:ascii="Times New Roman" w:hAnsi="Times New Roman" w:cs="Times New Roman"/>
          <w:sz w:val="24"/>
          <w:szCs w:val="24"/>
        </w:rPr>
        <w:t>ransform the variable by computing the following function of the input:</w:t>
      </w:r>
      <w:r w:rsidR="00AF5AB8">
        <w:rPr>
          <w:rFonts w:ascii="Times New Roman" w:hAnsi="Times New Roman" w:cs="Times New Roman"/>
          <w:sz w:val="24"/>
          <w:szCs w:val="24"/>
        </w:rPr>
        <w:t xml:space="preserve"> </w:t>
      </w:r>
      <w:r w:rsidR="00BA75FA" w:rsidRPr="00AF5AB8">
        <w:rPr>
          <w:rFonts w:ascii="Times New Roman" w:hAnsi="Times New Roman" w:cs="Times New Roman"/>
          <w:i/>
          <w:iCs/>
          <w:sz w:val="24"/>
          <w:szCs w:val="24"/>
        </w:rPr>
        <w:t xml:space="preserve">y = </w:t>
      </w:r>
      <w:proofErr w:type="gramStart"/>
      <w:r w:rsidR="00BA75FA" w:rsidRPr="00AF5AB8">
        <w:rPr>
          <w:rFonts w:ascii="Times New Roman" w:hAnsi="Times New Roman" w:cs="Times New Roman"/>
          <w:i/>
          <w:iCs/>
          <w:sz w:val="24"/>
          <w:szCs w:val="24"/>
        </w:rPr>
        <w:t>sqrt(</w:t>
      </w:r>
      <w:proofErr w:type="gramEnd"/>
      <w:r w:rsidR="00BA75FA" w:rsidRPr="00AF5AB8">
        <w:rPr>
          <w:rFonts w:ascii="Times New Roman" w:hAnsi="Times New Roman" w:cs="Times New Roman"/>
          <w:i/>
          <w:iCs/>
          <w:sz w:val="24"/>
          <w:szCs w:val="24"/>
        </w:rPr>
        <w:t>-2*log(1 - x));</w:t>
      </w:r>
      <w:r w:rsidR="00AF5AB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74B7D337" w14:textId="25DEDF8A" w:rsidR="00AF5AB8" w:rsidRDefault="00AF5AB8" w:rsidP="00BA75FA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 xml:space="preserve">The code can be seen in </w:t>
      </w:r>
      <w:r w:rsidRPr="00FF1C55">
        <w:rPr>
          <w:rFonts w:ascii="Times New Roman" w:hAnsi="Times New Roman" w:cs="Times New Roman"/>
          <w:i/>
          <w:iCs/>
          <w:sz w:val="24"/>
          <w:szCs w:val="24"/>
        </w:rPr>
        <w:t>Code 5</w:t>
      </w:r>
      <w:r>
        <w:rPr>
          <w:rFonts w:ascii="Times New Roman" w:hAnsi="Times New Roman" w:cs="Times New Roman"/>
          <w:sz w:val="24"/>
          <w:szCs w:val="24"/>
        </w:rPr>
        <w:t xml:space="preserve"> and the</w:t>
      </w:r>
      <w:r w:rsidR="00FF1C55">
        <w:rPr>
          <w:rFonts w:ascii="Times New Roman" w:hAnsi="Times New Roman" w:cs="Times New Roman"/>
          <w:sz w:val="24"/>
          <w:szCs w:val="24"/>
        </w:rPr>
        <w:t xml:space="preserve"> graphs produced can be seen in </w:t>
      </w:r>
      <w:r w:rsidR="00FF1C55" w:rsidRPr="00FF1C55">
        <w:rPr>
          <w:rFonts w:ascii="Times New Roman" w:hAnsi="Times New Roman" w:cs="Times New Roman"/>
          <w:i/>
          <w:iCs/>
          <w:sz w:val="24"/>
          <w:szCs w:val="24"/>
        </w:rPr>
        <w:t>Figures 7 and 8.</w:t>
      </w:r>
    </w:p>
    <w:p w14:paraId="72326F8C" w14:textId="37D804AC" w:rsidR="00FF1C55" w:rsidRDefault="00FF1C55" w:rsidP="007A17F5">
      <w:pPr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stion: </w:t>
      </w:r>
      <w:r w:rsidR="007A17F5" w:rsidRPr="007A17F5">
        <w:rPr>
          <w:rFonts w:ascii="Times New Roman" w:hAnsi="Times New Roman" w:cs="Times New Roman"/>
          <w:sz w:val="24"/>
          <w:szCs w:val="24"/>
        </w:rPr>
        <w:t>Look at the 100-bin histogram of the input and the 100-bin histogram of the transformed values. Do they look the same or similar in shape?</w:t>
      </w:r>
    </w:p>
    <w:p w14:paraId="75380CE7" w14:textId="230ADE2B" w:rsidR="007A17F5" w:rsidRDefault="007A17F5" w:rsidP="007A17F5">
      <w:pPr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: For my 2 graphs, no</w:t>
      </w:r>
      <w:r w:rsidR="004750F2">
        <w:rPr>
          <w:rFonts w:ascii="Times New Roman" w:hAnsi="Times New Roman" w:cs="Times New Roman"/>
          <w:sz w:val="24"/>
          <w:szCs w:val="24"/>
        </w:rPr>
        <w:t xml:space="preserve"> they do not look the same. The second graph came out as a straight line.</w:t>
      </w:r>
    </w:p>
    <w:tbl>
      <w:tblPr>
        <w:tblStyle w:val="TableGrid"/>
        <w:tblW w:w="0" w:type="auto"/>
        <w:tblInd w:w="1975" w:type="dxa"/>
        <w:tblLook w:val="04A0" w:firstRow="1" w:lastRow="0" w:firstColumn="1" w:lastColumn="0" w:noHBand="0" w:noVBand="1"/>
      </w:tblPr>
      <w:tblGrid>
        <w:gridCol w:w="5580"/>
      </w:tblGrid>
      <w:tr w:rsidR="006C5CAF" w14:paraId="21139275" w14:textId="77777777" w:rsidTr="008D1D97">
        <w:tc>
          <w:tcPr>
            <w:tcW w:w="5580" w:type="dxa"/>
          </w:tcPr>
          <w:p w14:paraId="1BFD7157" w14:textId="77777777" w:rsidR="006C5CAF" w:rsidRPr="006C5CAF" w:rsidRDefault="006C5CAF" w:rsidP="006C5CAF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r w:rsidRPr="006C5CAF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%% Part 6</w:t>
            </w:r>
          </w:p>
          <w:p w14:paraId="64F1E7AD" w14:textId="77777777" w:rsidR="006C5CAF" w:rsidRPr="006C5CAF" w:rsidRDefault="006C5CAF" w:rsidP="006C5CAF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r w:rsidRPr="006C5CAF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 xml:space="preserve">b = </w:t>
            </w:r>
            <w:proofErr w:type="gramStart"/>
            <w:r w:rsidRPr="006C5CAF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rand(</w:t>
            </w:r>
            <w:proofErr w:type="gramEnd"/>
            <w:r w:rsidRPr="006C5CAF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1, 2000000, 0); %2 million random variables between 0 and 1</w:t>
            </w:r>
          </w:p>
          <w:p w14:paraId="2F51C638" w14:textId="77777777" w:rsidR="006C5CAF" w:rsidRPr="006C5CAF" w:rsidRDefault="006C5CAF" w:rsidP="006C5CAF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proofErr w:type="gramStart"/>
            <w:r w:rsidRPr="006C5CAF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figure(</w:t>
            </w:r>
            <w:proofErr w:type="gramEnd"/>
            <w:r w:rsidRPr="006C5CAF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7)</w:t>
            </w:r>
          </w:p>
          <w:p w14:paraId="6F2E1B2C" w14:textId="77777777" w:rsidR="006C5CAF" w:rsidRPr="006C5CAF" w:rsidRDefault="006C5CAF" w:rsidP="006C5CAF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r w:rsidRPr="006C5CAF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hist (a, 100</w:t>
            </w:r>
            <w:proofErr w:type="gramStart"/>
            <w:r w:rsidRPr="006C5CAF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);</w:t>
            </w:r>
            <w:proofErr w:type="gramEnd"/>
          </w:p>
          <w:p w14:paraId="56D5561A" w14:textId="77777777" w:rsidR="006C5CAF" w:rsidRPr="006C5CAF" w:rsidRDefault="006C5CAF" w:rsidP="006C5CAF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proofErr w:type="gramStart"/>
            <w:r w:rsidRPr="006C5CAF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figure(</w:t>
            </w:r>
            <w:proofErr w:type="gramEnd"/>
            <w:r w:rsidRPr="006C5CAF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8)</w:t>
            </w:r>
          </w:p>
          <w:p w14:paraId="51550BAB" w14:textId="77777777" w:rsidR="006C5CAF" w:rsidRPr="006C5CAF" w:rsidRDefault="006C5CAF" w:rsidP="006C5CAF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r w:rsidRPr="006C5CAF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 xml:space="preserve">c = </w:t>
            </w:r>
            <w:proofErr w:type="gramStart"/>
            <w:r w:rsidRPr="006C5CAF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sqrt(</w:t>
            </w:r>
            <w:proofErr w:type="gramEnd"/>
            <w:r w:rsidRPr="006C5CAF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-2*log(1 - b));</w:t>
            </w:r>
          </w:p>
          <w:p w14:paraId="57FD0772" w14:textId="46AD925C" w:rsidR="006C5CAF" w:rsidRPr="00A31FA5" w:rsidRDefault="006C5CAF" w:rsidP="006C5CAF">
            <w:pPr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180" w:line="240" w:lineRule="auto"/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</w:pPr>
            <w:r w:rsidRPr="006C5CAF">
              <w:rPr>
                <w:rFonts w:ascii="Consolas" w:eastAsia="Times New Roman" w:hAnsi="Consolas" w:cs="Courier New"/>
                <w:color w:val="2D3B45"/>
                <w:sz w:val="20"/>
                <w:szCs w:val="20"/>
              </w:rPr>
              <w:t>hist (c, 100);</w:t>
            </w:r>
          </w:p>
        </w:tc>
      </w:tr>
    </w:tbl>
    <w:p w14:paraId="311A28DE" w14:textId="56E0FD24" w:rsidR="004750F2" w:rsidRDefault="004750F2" w:rsidP="006C5CAF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Code </w:t>
      </w:r>
      <w:r w:rsidR="006C5CAF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5</w:t>
      </w:r>
    </w:p>
    <w:p w14:paraId="105C3BB4" w14:textId="6A70D9D9" w:rsidR="006C5CAF" w:rsidRDefault="004932C2" w:rsidP="006C5CAF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4932C2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drawing>
          <wp:inline distT="0" distB="0" distL="0" distR="0" wp14:anchorId="066239D2" wp14:editId="2994FA4A">
            <wp:extent cx="3162300" cy="2589978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88874" cy="2611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62C3B" w14:textId="6A4A1CCD" w:rsidR="00874712" w:rsidRDefault="004750F2" w:rsidP="004750F2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7</w:t>
      </w:r>
    </w:p>
    <w:p w14:paraId="383FDD55" w14:textId="640523B8" w:rsidR="004932C2" w:rsidRDefault="004932C2" w:rsidP="004750F2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4932C2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lastRenderedPageBreak/>
        <w:drawing>
          <wp:inline distT="0" distB="0" distL="0" distR="0" wp14:anchorId="34383E22" wp14:editId="68BAFDD9">
            <wp:extent cx="3441700" cy="2790866"/>
            <wp:effectExtent l="0" t="0" r="635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59526" cy="280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22B29" w14:textId="2B54ABA8" w:rsidR="004932C2" w:rsidRPr="00E56714" w:rsidRDefault="004932C2" w:rsidP="004750F2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 8</w:t>
      </w:r>
    </w:p>
    <w:sectPr w:rsidR="004932C2" w:rsidRPr="00E56714" w:rsidSect="00B2262A">
      <w:headerReference w:type="default" r:id="rId1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C7FC7C" w14:textId="77777777" w:rsidR="00B2262A" w:rsidRDefault="00B2262A" w:rsidP="00B2262A">
      <w:pPr>
        <w:spacing w:after="0" w:line="240" w:lineRule="auto"/>
      </w:pPr>
      <w:r>
        <w:separator/>
      </w:r>
    </w:p>
  </w:endnote>
  <w:endnote w:type="continuationSeparator" w:id="0">
    <w:p w14:paraId="5EDEC20B" w14:textId="77777777" w:rsidR="00B2262A" w:rsidRDefault="00B2262A" w:rsidP="00B22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F63692" w14:textId="77777777" w:rsidR="00B2262A" w:rsidRDefault="00B2262A" w:rsidP="00B2262A">
      <w:pPr>
        <w:spacing w:after="0" w:line="240" w:lineRule="auto"/>
      </w:pPr>
      <w:r>
        <w:separator/>
      </w:r>
    </w:p>
  </w:footnote>
  <w:footnote w:type="continuationSeparator" w:id="0">
    <w:p w14:paraId="099496F2" w14:textId="77777777" w:rsidR="00B2262A" w:rsidRDefault="00B2262A" w:rsidP="00B22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CCB55B" w14:textId="6FE2CBD5" w:rsidR="00B2262A" w:rsidRDefault="00B2262A">
    <w:pPr>
      <w:pStyle w:val="Header"/>
    </w:pPr>
    <w:r>
      <w:t>Jaco Howard</w:t>
    </w:r>
    <w:r>
      <w:ptab w:relativeTo="margin" w:alignment="center" w:leader="none"/>
    </w:r>
    <w:r w:rsidR="008849EF">
      <w:t>Project 1</w:t>
    </w:r>
    <w:r>
      <w:ptab w:relativeTo="margin" w:alignment="right" w:leader="none"/>
    </w:r>
    <w:r w:rsidR="008849EF">
      <w:t>1</w:t>
    </w:r>
    <w:r>
      <w:t>/</w:t>
    </w:r>
    <w:r w:rsidR="008849EF">
      <w:t>2</w:t>
    </w:r>
    <w:r>
      <w:t>1/2</w:t>
    </w:r>
    <w:r w:rsidR="008849EF"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LcwMbCwMDewMDVU0lEKTi0uzszPAykwrgUAp9b46SwAAAA="/>
  </w:docVars>
  <w:rsids>
    <w:rsidRoot w:val="00B2262A"/>
    <w:rsid w:val="000261EE"/>
    <w:rsid w:val="0003049A"/>
    <w:rsid w:val="0005137E"/>
    <w:rsid w:val="000873C2"/>
    <w:rsid w:val="000E6386"/>
    <w:rsid w:val="001902A3"/>
    <w:rsid w:val="00195710"/>
    <w:rsid w:val="00196B24"/>
    <w:rsid w:val="001C6364"/>
    <w:rsid w:val="001D1707"/>
    <w:rsid w:val="00257700"/>
    <w:rsid w:val="00280574"/>
    <w:rsid w:val="002E7387"/>
    <w:rsid w:val="0030794F"/>
    <w:rsid w:val="003152C4"/>
    <w:rsid w:val="00393DE0"/>
    <w:rsid w:val="00397743"/>
    <w:rsid w:val="003B7AC1"/>
    <w:rsid w:val="003C411A"/>
    <w:rsid w:val="003E4CAE"/>
    <w:rsid w:val="003E7DE2"/>
    <w:rsid w:val="003F137B"/>
    <w:rsid w:val="00401946"/>
    <w:rsid w:val="00424797"/>
    <w:rsid w:val="004401D1"/>
    <w:rsid w:val="00447E21"/>
    <w:rsid w:val="00471429"/>
    <w:rsid w:val="004750F2"/>
    <w:rsid w:val="00480A1F"/>
    <w:rsid w:val="00482150"/>
    <w:rsid w:val="00484560"/>
    <w:rsid w:val="004932C2"/>
    <w:rsid w:val="004B726E"/>
    <w:rsid w:val="004B7F6F"/>
    <w:rsid w:val="004C6225"/>
    <w:rsid w:val="004F2F85"/>
    <w:rsid w:val="00512782"/>
    <w:rsid w:val="00530850"/>
    <w:rsid w:val="00536229"/>
    <w:rsid w:val="00574D68"/>
    <w:rsid w:val="005D2ECE"/>
    <w:rsid w:val="006273F0"/>
    <w:rsid w:val="0066025F"/>
    <w:rsid w:val="0068077E"/>
    <w:rsid w:val="0069470D"/>
    <w:rsid w:val="006B086E"/>
    <w:rsid w:val="006C286A"/>
    <w:rsid w:val="006C3CCA"/>
    <w:rsid w:val="006C5CAF"/>
    <w:rsid w:val="006D676C"/>
    <w:rsid w:val="006D6C9A"/>
    <w:rsid w:val="006E4361"/>
    <w:rsid w:val="00702B36"/>
    <w:rsid w:val="00732C04"/>
    <w:rsid w:val="007809DD"/>
    <w:rsid w:val="00786AFF"/>
    <w:rsid w:val="00793198"/>
    <w:rsid w:val="007A17F5"/>
    <w:rsid w:val="007A5EE9"/>
    <w:rsid w:val="007C1D9E"/>
    <w:rsid w:val="007D4718"/>
    <w:rsid w:val="007D5973"/>
    <w:rsid w:val="008037D2"/>
    <w:rsid w:val="008348D9"/>
    <w:rsid w:val="00842704"/>
    <w:rsid w:val="00857559"/>
    <w:rsid w:val="00857810"/>
    <w:rsid w:val="00865B4A"/>
    <w:rsid w:val="00874712"/>
    <w:rsid w:val="008849EF"/>
    <w:rsid w:val="008A524A"/>
    <w:rsid w:val="008B2CAC"/>
    <w:rsid w:val="008D6118"/>
    <w:rsid w:val="008E1728"/>
    <w:rsid w:val="008F20FA"/>
    <w:rsid w:val="00903FA9"/>
    <w:rsid w:val="0092078A"/>
    <w:rsid w:val="00923DC6"/>
    <w:rsid w:val="00937421"/>
    <w:rsid w:val="00950129"/>
    <w:rsid w:val="00976CD8"/>
    <w:rsid w:val="00980550"/>
    <w:rsid w:val="009941B1"/>
    <w:rsid w:val="00995BD3"/>
    <w:rsid w:val="009E6607"/>
    <w:rsid w:val="00A15A43"/>
    <w:rsid w:val="00A2066E"/>
    <w:rsid w:val="00A2079F"/>
    <w:rsid w:val="00A30FE5"/>
    <w:rsid w:val="00A31FA5"/>
    <w:rsid w:val="00A43079"/>
    <w:rsid w:val="00A475DD"/>
    <w:rsid w:val="00A97EEF"/>
    <w:rsid w:val="00AD266E"/>
    <w:rsid w:val="00AE533C"/>
    <w:rsid w:val="00AF3844"/>
    <w:rsid w:val="00AF5AB8"/>
    <w:rsid w:val="00B11898"/>
    <w:rsid w:val="00B15470"/>
    <w:rsid w:val="00B2262A"/>
    <w:rsid w:val="00B45758"/>
    <w:rsid w:val="00B62776"/>
    <w:rsid w:val="00B637C7"/>
    <w:rsid w:val="00B679F7"/>
    <w:rsid w:val="00B82C2F"/>
    <w:rsid w:val="00BA75FA"/>
    <w:rsid w:val="00BC4991"/>
    <w:rsid w:val="00BD0208"/>
    <w:rsid w:val="00BE5E1A"/>
    <w:rsid w:val="00BE7838"/>
    <w:rsid w:val="00BF1C3F"/>
    <w:rsid w:val="00C13EF4"/>
    <w:rsid w:val="00C36489"/>
    <w:rsid w:val="00C51ABB"/>
    <w:rsid w:val="00CA3C0E"/>
    <w:rsid w:val="00CE5AE3"/>
    <w:rsid w:val="00CF3CC6"/>
    <w:rsid w:val="00D62CCD"/>
    <w:rsid w:val="00DC538D"/>
    <w:rsid w:val="00DD5802"/>
    <w:rsid w:val="00DE2A6B"/>
    <w:rsid w:val="00DE4610"/>
    <w:rsid w:val="00DE63C3"/>
    <w:rsid w:val="00E050DB"/>
    <w:rsid w:val="00E3496E"/>
    <w:rsid w:val="00E50B42"/>
    <w:rsid w:val="00E51931"/>
    <w:rsid w:val="00E56714"/>
    <w:rsid w:val="00E776E4"/>
    <w:rsid w:val="00EB4810"/>
    <w:rsid w:val="00F071F3"/>
    <w:rsid w:val="00F13415"/>
    <w:rsid w:val="00F37DD4"/>
    <w:rsid w:val="00F535B0"/>
    <w:rsid w:val="00F761BA"/>
    <w:rsid w:val="00F8001A"/>
    <w:rsid w:val="00FA3817"/>
    <w:rsid w:val="00FD7C41"/>
    <w:rsid w:val="00FE326B"/>
    <w:rsid w:val="00FF1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9EDC"/>
  <w15:chartTrackingRefBased/>
  <w15:docId w15:val="{72F77FE3-A84B-4322-A873-64F2F742F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62A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2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26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6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2A"/>
  </w:style>
  <w:style w:type="paragraph" w:styleId="Footer">
    <w:name w:val="footer"/>
    <w:basedOn w:val="Normal"/>
    <w:link w:val="Foot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2A"/>
  </w:style>
  <w:style w:type="table" w:styleId="TableGrid">
    <w:name w:val="Table Grid"/>
    <w:basedOn w:val="TableNormal"/>
    <w:uiPriority w:val="39"/>
    <w:rsid w:val="006D6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1F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1FA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BF5C7624BFF488AA8AE25B577F47D" ma:contentTypeVersion="12" ma:contentTypeDescription="Create a new document." ma:contentTypeScope="" ma:versionID="37a18f9c7eb6f2fd6f540ff86d5cea03">
  <xsd:schema xmlns:xsd="http://www.w3.org/2001/XMLSchema" xmlns:xs="http://www.w3.org/2001/XMLSchema" xmlns:p="http://schemas.microsoft.com/office/2006/metadata/properties" xmlns:ns3="0126e9d9-8f9e-4d4d-a5dd-8590090bd251" xmlns:ns4="66eeb1c4-825a-4399-970e-683aa0cb9d2f" targetNamespace="http://schemas.microsoft.com/office/2006/metadata/properties" ma:root="true" ma:fieldsID="bcc363c40009e24c34a0502d3213688d" ns3:_="" ns4:_="">
    <xsd:import namespace="0126e9d9-8f9e-4d4d-a5dd-8590090bd251"/>
    <xsd:import namespace="66eeb1c4-825a-4399-970e-683aa0cb9d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6e9d9-8f9e-4d4d-a5dd-8590090bd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eb1c4-825a-4399-970e-683aa0cb9d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759AAC4-7C07-4B86-B3D1-DCEF006155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F73738-D96B-4944-B978-907F3F9F5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6e9d9-8f9e-4d4d-a5dd-8590090bd251"/>
    <ds:schemaRef ds:uri="66eeb1c4-825a-4399-970e-683aa0cb9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C30AD3-2EF5-47EA-8C94-A963DE9700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72F46F0-7440-4B73-92FB-FADD573AF0A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9</Pages>
  <Words>524</Words>
  <Characters>2990</Characters>
  <Application>Microsoft Office Word</Application>
  <DocSecurity>0</DocSecurity>
  <Lines>24</Lines>
  <Paragraphs>7</Paragraphs>
  <ScaleCrop>false</ScaleCrop>
  <Company/>
  <LinksUpToDate>false</LinksUpToDate>
  <CharactersWithSpaces>3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39</cp:revision>
  <dcterms:created xsi:type="dcterms:W3CDTF">2021-02-19T02:06:00Z</dcterms:created>
  <dcterms:modified xsi:type="dcterms:W3CDTF">2021-02-19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BF5C7624BFF488AA8AE25B577F47D</vt:lpwstr>
  </property>
</Properties>
</file>